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4C68" w:rsidRDefault="0007278A">
      <w:pPr>
        <w:pStyle w:val="Title"/>
      </w:pPr>
      <w:r>
        <w:t>Methodology</w:t>
      </w:r>
    </w:p>
    <w:p w:rsidR="009B4C68" w:rsidRDefault="0007278A">
      <w:pPr>
        <w:pStyle w:val="Author"/>
      </w:pPr>
      <w:r>
        <w:t>Milan Kilibarda, Dragutin Protic</w:t>
      </w:r>
    </w:p>
    <w:p w:rsidR="009B4C68" w:rsidRDefault="0007278A">
      <w:pPr>
        <w:pStyle w:val="Date"/>
      </w:pPr>
      <w:r>
        <w:t>10 November 2019</w:t>
      </w:r>
    </w:p>
    <w:p w:rsidR="009B4C68" w:rsidRDefault="0007278A">
      <w:pPr>
        <w:pStyle w:val="FirstParagraph"/>
      </w:pPr>
      <w:r>
        <w:t>This document provides the methodlogy for the spatialization of pollutation invento</w:t>
      </w:r>
      <w:r w:rsidR="007F7A9E">
        <w:t>ry for the territory of Serbia.</w:t>
      </w:r>
      <w:bookmarkStart w:id="0" w:name="_GoBack"/>
      <w:bookmarkEnd w:id="0"/>
    </w:p>
    <w:p w:rsidR="009B4C68" w:rsidRDefault="0007278A">
      <w:pPr>
        <w:pStyle w:val="Heading1"/>
      </w:pPr>
      <w:bookmarkStart w:id="1" w:name="auxiliary-data-to-be-used"/>
      <w:r>
        <w:t>Auxiliary Data to be used:</w:t>
      </w:r>
      <w:bookmarkEnd w:id="1"/>
    </w:p>
    <w:p w:rsidR="009B4C68" w:rsidRDefault="0007278A">
      <w:pPr>
        <w:pStyle w:val="Compact"/>
        <w:numPr>
          <w:ilvl w:val="0"/>
          <w:numId w:val="2"/>
        </w:numPr>
      </w:pPr>
      <w:r>
        <w:t>Th</w:t>
      </w:r>
      <w:r>
        <w:t xml:space="preserve">e road network, including 1A, 2A, 1B and 2B road category </w:t>
      </w:r>
      <w:r>
        <w:rPr>
          <w:rStyle w:val="FootnoteReference"/>
        </w:rPr>
        <w:footnoteReference w:id="1"/>
      </w:r>
      <w:r>
        <w:t>,</w:t>
      </w:r>
    </w:p>
    <w:p w:rsidR="009B4C68" w:rsidRDefault="0007278A">
      <w:pPr>
        <w:pStyle w:val="Compact"/>
        <w:numPr>
          <w:ilvl w:val="0"/>
          <w:numId w:val="2"/>
        </w:numPr>
      </w:pPr>
      <w:r>
        <w:t>Data of the Mean Daily Trafic for one Year (MDTY) obtained from ~400 automatic Vehicle Counting Devices (VCD), spreaded over the whole territory of Serbia, on three different road category (1A, 2</w:t>
      </w:r>
      <w:r>
        <w:t xml:space="preserve">A and 1B) </w:t>
      </w:r>
      <w:r>
        <w:rPr>
          <w:rStyle w:val="FootnoteReference"/>
        </w:rPr>
        <w:footnoteReference w:id="2"/>
      </w:r>
      <w:r>
        <w:t>,</w:t>
      </w:r>
    </w:p>
    <w:p w:rsidR="009B4C68" w:rsidRDefault="0007278A">
      <w:pPr>
        <w:pStyle w:val="Compact"/>
        <w:numPr>
          <w:ilvl w:val="0"/>
          <w:numId w:val="2"/>
        </w:numPr>
      </w:pPr>
      <w:r>
        <w:t xml:space="preserve">Number of vehicles registered in each municipality of the Serbia for the year 2015 </w:t>
      </w:r>
      <w:r>
        <w:rPr>
          <w:rStyle w:val="FootnoteReference"/>
        </w:rPr>
        <w:footnoteReference w:id="3"/>
      </w:r>
      <w:r>
        <w:t>.</w:t>
      </w:r>
    </w:p>
    <w:p w:rsidR="009B4C68" w:rsidRDefault="0007278A">
      <w:pPr>
        <w:pStyle w:val="Compact"/>
        <w:numPr>
          <w:ilvl w:val="0"/>
          <w:numId w:val="2"/>
        </w:numPr>
      </w:pPr>
      <w:r>
        <w:t xml:space="preserve">The map of Serbia with municipalities </w:t>
      </w:r>
      <w:r>
        <w:rPr>
          <w:rStyle w:val="FootnoteReference"/>
        </w:rPr>
        <w:footnoteReference w:id="4"/>
      </w:r>
    </w:p>
    <w:p w:rsidR="009B4C68" w:rsidRDefault="0007278A">
      <w:pPr>
        <w:pStyle w:val="Compact"/>
        <w:numPr>
          <w:ilvl w:val="0"/>
          <w:numId w:val="2"/>
        </w:numPr>
      </w:pPr>
      <w:r>
        <w:t xml:space="preserve">Road network within the urban areas </w:t>
      </w:r>
      <w:r>
        <w:rPr>
          <w:rStyle w:val="FootnoteReference"/>
        </w:rPr>
        <w:footnoteReference w:id="5"/>
      </w:r>
    </w:p>
    <w:p w:rsidR="009B4C68" w:rsidRDefault="0007278A">
      <w:pPr>
        <w:pStyle w:val="Compact"/>
        <w:numPr>
          <w:ilvl w:val="0"/>
          <w:numId w:val="2"/>
        </w:numPr>
      </w:pPr>
      <w:r>
        <w:t xml:space="preserve">Corine Land Cover for the territory of Serbia </w:t>
      </w:r>
      <w:r>
        <w:rPr>
          <w:rStyle w:val="FootnoteReference"/>
        </w:rPr>
        <w:footnoteReference w:id="6"/>
      </w:r>
    </w:p>
    <w:p w:rsidR="009B4C68" w:rsidRDefault="0007278A">
      <w:pPr>
        <w:pStyle w:val="Compact"/>
        <w:numPr>
          <w:ilvl w:val="0"/>
          <w:numId w:val="2"/>
        </w:numPr>
      </w:pPr>
      <w:r>
        <w:t>Network of rails</w:t>
      </w:r>
      <w:r>
        <w:rPr>
          <w:rStyle w:val="FootnoteReference"/>
        </w:rPr>
        <w:footnoteReference w:id="7"/>
      </w:r>
    </w:p>
    <w:p w:rsidR="009B4C68" w:rsidRDefault="0007278A">
      <w:pPr>
        <w:pStyle w:val="Compact"/>
        <w:numPr>
          <w:ilvl w:val="0"/>
          <w:numId w:val="2"/>
        </w:numPr>
      </w:pPr>
      <w:r>
        <w:t>Database of t</w:t>
      </w:r>
      <w:r>
        <w:t xml:space="preserve">he Serbian Business Registers Agency </w:t>
      </w:r>
      <w:r>
        <w:rPr>
          <w:rStyle w:val="FootnoteReference"/>
        </w:rPr>
        <w:footnoteReference w:id="8"/>
      </w:r>
    </w:p>
    <w:p w:rsidR="009B4C68" w:rsidRDefault="0007278A">
      <w:pPr>
        <w:pStyle w:val="Compact"/>
        <w:numPr>
          <w:ilvl w:val="0"/>
          <w:numId w:val="2"/>
        </w:numPr>
      </w:pPr>
      <w:r>
        <w:t xml:space="preserve">National inventory of agriculture </w:t>
      </w:r>
      <w:r>
        <w:rPr>
          <w:rStyle w:val="FootnoteReference"/>
        </w:rPr>
        <w:footnoteReference w:id="9"/>
      </w:r>
    </w:p>
    <w:p w:rsidR="009B4C68" w:rsidRDefault="0007278A">
      <w:pPr>
        <w:pStyle w:val="Heading1"/>
      </w:pPr>
      <w:bookmarkStart w:id="2" w:name="a1---energy---solved"/>
      <w:r>
        <w:lastRenderedPageBreak/>
        <w:t>1A1 - Energy - Solved</w:t>
      </w:r>
      <w:bookmarkEnd w:id="2"/>
    </w:p>
    <w:p w:rsidR="009B4C68" w:rsidRDefault="0007278A">
      <w:pPr>
        <w:pStyle w:val="Compact"/>
        <w:numPr>
          <w:ilvl w:val="0"/>
          <w:numId w:val="3"/>
        </w:numPr>
      </w:pPr>
      <w:r>
        <w:rPr>
          <w:b/>
        </w:rPr>
        <w:t>Methodology:</w:t>
      </w:r>
      <w:r>
        <w:t xml:space="preserve"> Considering that this category contains only the points sources and that the Total inventory match the Spatialized inventory, spatial dissagregati</w:t>
      </w:r>
      <w:r>
        <w:t>on was done by spatially overlaying of the 5x5km cells grid with the spatial layer of the sources from each category.</w:t>
      </w:r>
    </w:p>
    <w:p w:rsidR="009B4C68" w:rsidRDefault="0007278A">
      <w:pPr>
        <w:pStyle w:val="Heading1"/>
      </w:pPr>
      <w:bookmarkStart w:id="3" w:name="b---fugitive-emissions---not-resolved"/>
      <w:r>
        <w:t>1B - Fugitive emissions - Not resolved</w:t>
      </w:r>
      <w:bookmarkEnd w:id="3"/>
    </w:p>
    <w:p w:rsidR="009B4C68" w:rsidRDefault="0007278A">
      <w:pPr>
        <w:numPr>
          <w:ilvl w:val="0"/>
          <w:numId w:val="4"/>
        </w:numPr>
      </w:pPr>
      <w:r>
        <w:rPr>
          <w:b/>
        </w:rPr>
        <w:t>Problem:</w:t>
      </w:r>
      <w:r>
        <w:t xml:space="preserve"> The sources do not exist</w:t>
      </w:r>
    </w:p>
    <w:p w:rsidR="009B4C68" w:rsidRDefault="0007278A">
      <w:pPr>
        <w:numPr>
          <w:ilvl w:val="0"/>
          <w:numId w:val="4"/>
        </w:numPr>
      </w:pPr>
      <w:r>
        <w:rPr>
          <w:b/>
        </w:rPr>
        <w:t>Methodology:</w:t>
      </w:r>
    </w:p>
    <w:p w:rsidR="009B4C68" w:rsidRDefault="0007278A">
      <w:pPr>
        <w:pStyle w:val="Heading1"/>
      </w:pPr>
      <w:bookmarkStart w:id="4" w:name="a3---transport"/>
      <w:r>
        <w:t>1A3 - Transport</w:t>
      </w:r>
      <w:bookmarkEnd w:id="4"/>
    </w:p>
    <w:p w:rsidR="009B4C68" w:rsidRDefault="0007278A">
      <w:pPr>
        <w:pStyle w:val="Heading3"/>
      </w:pPr>
      <w:bookmarkStart w:id="5" w:name="X931bd75331ea564fcc91466244b5ac3eef2678a"/>
      <w:r>
        <w:t>1A3ai (i) - International aviation L</w:t>
      </w:r>
      <w:r>
        <w:t>TO (civil) - Solved</w:t>
      </w:r>
      <w:bookmarkEnd w:id="5"/>
    </w:p>
    <w:p w:rsidR="009B4C68" w:rsidRDefault="0007278A">
      <w:pPr>
        <w:numPr>
          <w:ilvl w:val="0"/>
          <w:numId w:val="5"/>
        </w:numPr>
      </w:pPr>
      <w:r>
        <w:rPr>
          <w:b/>
        </w:rPr>
        <w:t>Problem:</w:t>
      </w:r>
      <w:r>
        <w:t xml:space="preserve"> The sources do not exist.</w:t>
      </w:r>
    </w:p>
    <w:p w:rsidR="009B4C68" w:rsidRDefault="0007278A">
      <w:pPr>
        <w:numPr>
          <w:ilvl w:val="0"/>
          <w:numId w:val="5"/>
        </w:numPr>
      </w:pPr>
      <w:r>
        <w:rPr>
          <w:b/>
        </w:rPr>
        <w:t>Methodology:</w:t>
      </w:r>
      <w:r>
        <w:t xml:space="preserve"> Total inventory will be allocated to the point sources (Airports) according to the official data from the Serbian Business Registers Agency.</w:t>
      </w:r>
    </w:p>
    <w:p w:rsidR="009B4C68" w:rsidRDefault="0007278A">
      <w:pPr>
        <w:pStyle w:val="Heading3"/>
      </w:pPr>
      <w:bookmarkStart w:id="6" w:name="X8ffb7ad37d5be82d9f79b5c0048a2e0ec050ca5"/>
      <w:r>
        <w:t>1A3aii (i) - Domestic aviation LTO (civil) - So</w:t>
      </w:r>
      <w:r>
        <w:t>lved</w:t>
      </w:r>
      <w:bookmarkEnd w:id="6"/>
    </w:p>
    <w:p w:rsidR="009B4C68" w:rsidRDefault="0007278A">
      <w:pPr>
        <w:numPr>
          <w:ilvl w:val="0"/>
          <w:numId w:val="6"/>
        </w:numPr>
      </w:pPr>
      <w:r>
        <w:rPr>
          <w:b/>
        </w:rPr>
        <w:t>Problem:</w:t>
      </w:r>
      <w:r>
        <w:t xml:space="preserve"> The sources do not exist.</w:t>
      </w:r>
    </w:p>
    <w:p w:rsidR="009B4C68" w:rsidRDefault="0007278A">
      <w:pPr>
        <w:numPr>
          <w:ilvl w:val="0"/>
          <w:numId w:val="6"/>
        </w:numPr>
      </w:pPr>
      <w:r>
        <w:rPr>
          <w:b/>
        </w:rPr>
        <w:t>Methodology:</w:t>
      </w:r>
      <w:r>
        <w:t xml:space="preserve"> Total inventory will be allocated to the point sources (Airports) according to the official data from the Serbian Business Registers Agency.</w:t>
      </w:r>
    </w:p>
    <w:p w:rsidR="009B4C68" w:rsidRDefault="0007278A">
      <w:pPr>
        <w:pStyle w:val="Heading3"/>
      </w:pPr>
      <w:bookmarkStart w:id="7" w:name="road-transport---solved"/>
      <w:r>
        <w:t>Road transport - Solved</w:t>
      </w:r>
      <w:bookmarkEnd w:id="7"/>
    </w:p>
    <w:p w:rsidR="009B4C68" w:rsidRDefault="0007278A">
      <w:pPr>
        <w:pStyle w:val="Compact"/>
        <w:numPr>
          <w:ilvl w:val="0"/>
          <w:numId w:val="7"/>
        </w:numPr>
      </w:pPr>
      <w:r>
        <w:rPr>
          <w:b/>
        </w:rPr>
        <w:t>Problem:</w:t>
      </w:r>
      <w:r>
        <w:t xml:space="preserve"> The sources do not exist.</w:t>
      </w:r>
    </w:p>
    <w:p w:rsidR="009B4C68" w:rsidRDefault="0007278A">
      <w:pPr>
        <w:pStyle w:val="FirstParagraph"/>
      </w:pPr>
      <w:r>
        <w:t>The proposed methodology will be apply on the road transport subcategories that includes the urban/rural/highway inventory separately:</w:t>
      </w:r>
    </w:p>
    <w:p w:rsidR="009B4C68" w:rsidRDefault="0007278A">
      <w:pPr>
        <w:pStyle w:val="Compact"/>
        <w:numPr>
          <w:ilvl w:val="0"/>
          <w:numId w:val="8"/>
        </w:numPr>
      </w:pPr>
      <w:r>
        <w:t>1A3bi - Road transport: Light-duty vehicles</w:t>
      </w:r>
    </w:p>
    <w:p w:rsidR="009B4C68" w:rsidRDefault="0007278A">
      <w:pPr>
        <w:pStyle w:val="Compact"/>
        <w:numPr>
          <w:ilvl w:val="0"/>
          <w:numId w:val="8"/>
        </w:numPr>
      </w:pPr>
      <w:r>
        <w:t>1A3bii - Road transport: Heavy-duty vehicles</w:t>
      </w:r>
    </w:p>
    <w:p w:rsidR="009B4C68" w:rsidRDefault="0007278A">
      <w:pPr>
        <w:pStyle w:val="Compact"/>
        <w:numPr>
          <w:ilvl w:val="0"/>
          <w:numId w:val="8"/>
        </w:numPr>
      </w:pPr>
      <w:r>
        <w:t xml:space="preserve">1A3biii - Road transport: Buses </w:t>
      </w:r>
      <w:r>
        <w:t>&amp; Coaches</w:t>
      </w:r>
    </w:p>
    <w:p w:rsidR="009B4C68" w:rsidRDefault="0007278A">
      <w:pPr>
        <w:pStyle w:val="Compact"/>
        <w:numPr>
          <w:ilvl w:val="0"/>
          <w:numId w:val="8"/>
        </w:numPr>
      </w:pPr>
      <w:r>
        <w:t>1A3biv - Road transport: Mopeds &amp; motorcycles</w:t>
      </w:r>
    </w:p>
    <w:p w:rsidR="009B4C68" w:rsidRDefault="0007278A">
      <w:pPr>
        <w:pStyle w:val="Compact"/>
        <w:numPr>
          <w:ilvl w:val="0"/>
          <w:numId w:val="8"/>
        </w:numPr>
      </w:pPr>
      <w:r>
        <w:t>1A3bv - Road transport: Gasoline evaporation</w:t>
      </w:r>
    </w:p>
    <w:p w:rsidR="009B4C68" w:rsidRDefault="0007278A">
      <w:pPr>
        <w:pStyle w:val="Heading4"/>
      </w:pPr>
      <w:bookmarkStart w:id="8" w:name="steps"/>
      <w:r>
        <w:t>Steps:</w:t>
      </w:r>
      <w:bookmarkEnd w:id="8"/>
    </w:p>
    <w:p w:rsidR="009B4C68" w:rsidRDefault="0007278A">
      <w:pPr>
        <w:pStyle w:val="FirstParagraph"/>
      </w:pPr>
      <w:r>
        <w:rPr>
          <w:b/>
        </w:rPr>
        <w:t>Rural inventory</w:t>
      </w:r>
    </w:p>
    <w:p w:rsidR="009B4C68" w:rsidRDefault="0007278A">
      <w:pPr>
        <w:pStyle w:val="Compact"/>
        <w:numPr>
          <w:ilvl w:val="0"/>
          <w:numId w:val="9"/>
        </w:numPr>
      </w:pPr>
      <w:r>
        <w:t>Spatial classification of the whole Territory of Serbia into urban and rural areas based on Corine Land Cover data.</w:t>
      </w:r>
    </w:p>
    <w:p w:rsidR="009B4C68" w:rsidRDefault="0007278A">
      <w:pPr>
        <w:pStyle w:val="Compact"/>
        <w:numPr>
          <w:ilvl w:val="0"/>
          <w:numId w:val="9"/>
        </w:numPr>
      </w:pPr>
      <w:r>
        <w:t>Spatial interpol</w:t>
      </w:r>
      <w:r>
        <w:t xml:space="preserve">ation of the MDTY values (for each vehicle category) from VCDs at the mid-points of the roads where VCD not exist. This will be done for each category of </w:t>
      </w:r>
      <w:r>
        <w:lastRenderedPageBreak/>
        <w:t>road, separately, by using the knn method (k-nearest neighbors). In doing so, the distances to the who</w:t>
      </w:r>
      <w:r>
        <w:t xml:space="preserve">le road section where AVC exist will be taken into account. Model will be trained based through the cross-validation procedure, by using the RMSE (Root Mean Squared Error) as a measure of performace. In this way, the vehicle activity for each road will be </w:t>
      </w:r>
      <w:r>
        <w:t>estimated.</w:t>
      </w:r>
    </w:p>
    <w:p w:rsidR="009B4C68" w:rsidRDefault="0007278A">
      <w:pPr>
        <w:pStyle w:val="Compact"/>
        <w:numPr>
          <w:ilvl w:val="0"/>
          <w:numId w:val="9"/>
        </w:numPr>
      </w:pPr>
      <w:r>
        <w:t>Based on these estimates, total rural inventory for each vehicle category will be spatially dissagregated into the 5x5km cells propotionally, by taking the estimated MDTY and the lengths of corresponding road sections that lie within the cell in</w:t>
      </w:r>
      <w:r>
        <w:t>to account.</w:t>
      </w:r>
    </w:p>
    <w:p w:rsidR="009B4C68" w:rsidRDefault="0007278A">
      <w:pPr>
        <w:pStyle w:val="FirstParagraph"/>
      </w:pPr>
      <w:r>
        <w:rPr>
          <w:b/>
        </w:rPr>
        <w:t>Urban inventory</w:t>
      </w:r>
      <w:r>
        <w:t xml:space="preserve"> 1. First, total inventory pollution will be spatially dissagregated based on the number of the vehicles registered in each municipality. </w:t>
      </w:r>
      <w:r>
        <w:t>2. Next, estimated urban emissions in each municipality will be further spatialized into 5x5km cells based on the the lenght of the roads that lie in each cell of urban areas.</w:t>
      </w:r>
    </w:p>
    <w:p w:rsidR="009B4C68" w:rsidRDefault="0007278A">
      <w:pPr>
        <w:pStyle w:val="BodyText"/>
      </w:pPr>
      <w:r>
        <w:rPr>
          <w:b/>
        </w:rPr>
        <w:t>Highway inventory</w:t>
      </w:r>
    </w:p>
    <w:p w:rsidR="009B4C68" w:rsidRDefault="0007278A">
      <w:pPr>
        <w:pStyle w:val="Compact"/>
        <w:numPr>
          <w:ilvl w:val="0"/>
          <w:numId w:val="10"/>
        </w:numPr>
      </w:pPr>
      <w:r>
        <w:t>Total inventory for highway transport will be spatially dissag</w:t>
      </w:r>
      <w:r>
        <w:t>regated based on the MDTY values and the lenght of the corresponding highway section that lie in each cell.</w:t>
      </w:r>
    </w:p>
    <w:p w:rsidR="009B4C68" w:rsidRDefault="0007278A">
      <w:pPr>
        <w:pStyle w:val="FirstParagraph"/>
      </w:pPr>
      <w:r>
        <w:rPr>
          <w:b/>
        </w:rPr>
        <w:t>Total inventory</w:t>
      </w:r>
    </w:p>
    <w:p w:rsidR="009B4C68" w:rsidRDefault="0007278A">
      <w:pPr>
        <w:pStyle w:val="Compact"/>
        <w:numPr>
          <w:ilvl w:val="0"/>
          <w:numId w:val="11"/>
        </w:numPr>
      </w:pPr>
      <w:r>
        <w:t>Total air pollution from the road transport in each cell will be estimated as the sum of rural, urban and highway inventory for each</w:t>
      </w:r>
      <w:r>
        <w:t xml:space="preserve"> cell proportionally.</w:t>
      </w:r>
    </w:p>
    <w:p w:rsidR="009B4C68" w:rsidRDefault="0007278A">
      <w:pPr>
        <w:pStyle w:val="Heading3"/>
      </w:pPr>
      <w:bookmarkStart w:id="9" w:name="Xb8a9b680a595c356fd8fc61e8f7bd5f07c97b8b"/>
      <w:r>
        <w:t>1A3vi - Road transport: Automobile tyre and brake wear - Solved</w:t>
      </w:r>
      <w:bookmarkEnd w:id="9"/>
    </w:p>
    <w:p w:rsidR="009B4C68" w:rsidRDefault="0007278A">
      <w:pPr>
        <w:numPr>
          <w:ilvl w:val="0"/>
          <w:numId w:val="12"/>
        </w:numPr>
      </w:pPr>
      <w:r>
        <w:rPr>
          <w:b/>
        </w:rPr>
        <w:t>Problem:</w:t>
      </w:r>
      <w:r>
        <w:t xml:space="preserve"> The sources do not exist.</w:t>
      </w:r>
    </w:p>
    <w:p w:rsidR="009B4C68" w:rsidRDefault="0007278A">
      <w:pPr>
        <w:numPr>
          <w:ilvl w:val="0"/>
          <w:numId w:val="12"/>
        </w:numPr>
      </w:pPr>
      <w:r>
        <w:rPr>
          <w:b/>
        </w:rPr>
        <w:t>Methodology:</w:t>
      </w:r>
      <w:r>
        <w:t xml:space="preserve"> Total inventory will be spatially dissagregated into the 5x5km cells propotionally, by taking the estimated MDTY and the l</w:t>
      </w:r>
      <w:r>
        <w:t>engths of corresponding road sections that lie within the cell into account.</w:t>
      </w:r>
    </w:p>
    <w:p w:rsidR="009B4C68" w:rsidRDefault="0007278A">
      <w:pPr>
        <w:pStyle w:val="Heading3"/>
      </w:pPr>
      <w:bookmarkStart w:id="10" w:name="X5bc0ca6c6a500d618d543ee0bb9682e59b9aa56"/>
      <w:r>
        <w:t>1A3vii - Road transport: Automobile road abrasion - Solved</w:t>
      </w:r>
      <w:bookmarkEnd w:id="10"/>
    </w:p>
    <w:p w:rsidR="009B4C68" w:rsidRDefault="0007278A">
      <w:pPr>
        <w:numPr>
          <w:ilvl w:val="0"/>
          <w:numId w:val="13"/>
        </w:numPr>
      </w:pPr>
      <w:r>
        <w:rPr>
          <w:b/>
        </w:rPr>
        <w:t>Problem:</w:t>
      </w:r>
      <w:r>
        <w:t xml:space="preserve"> The sources do not exist.</w:t>
      </w:r>
    </w:p>
    <w:p w:rsidR="009B4C68" w:rsidRDefault="0007278A">
      <w:pPr>
        <w:numPr>
          <w:ilvl w:val="0"/>
          <w:numId w:val="13"/>
        </w:numPr>
      </w:pPr>
      <w:r>
        <w:rPr>
          <w:b/>
        </w:rPr>
        <w:t>Methodology:</w:t>
      </w:r>
      <w:r>
        <w:t xml:space="preserve"> </w:t>
      </w:r>
      <w:r>
        <w:t>Total inventory will be spatially dissagregated into the 5x5km cells propotionally, by taking the estimated MDTY and the lengths of corresponding road sections that lie within the cell into account.</w:t>
      </w:r>
    </w:p>
    <w:p w:rsidR="009B4C68" w:rsidRDefault="0007278A">
      <w:pPr>
        <w:pStyle w:val="Heading3"/>
      </w:pPr>
      <w:bookmarkStart w:id="11" w:name="a3c---railways---solved"/>
      <w:r>
        <w:t>1A3c - Railways - Solved</w:t>
      </w:r>
      <w:bookmarkEnd w:id="11"/>
    </w:p>
    <w:p w:rsidR="009B4C68" w:rsidRDefault="0007278A">
      <w:pPr>
        <w:numPr>
          <w:ilvl w:val="0"/>
          <w:numId w:val="14"/>
        </w:numPr>
      </w:pPr>
      <w:r>
        <w:rPr>
          <w:b/>
        </w:rPr>
        <w:t>Problem:</w:t>
      </w:r>
      <w:r>
        <w:t xml:space="preserve"> The sources do not exis</w:t>
      </w:r>
      <w:r>
        <w:t>t.</w:t>
      </w:r>
    </w:p>
    <w:p w:rsidR="009B4C68" w:rsidRDefault="0007278A">
      <w:pPr>
        <w:numPr>
          <w:ilvl w:val="0"/>
          <w:numId w:val="14"/>
        </w:numPr>
      </w:pPr>
      <w:r>
        <w:rPr>
          <w:b/>
        </w:rPr>
        <w:t>Methodology:</w:t>
      </w:r>
      <w:r>
        <w:t xml:space="preserve"> Total inventory will be spatially dissagregated into the 5x5km cells propotionally, by taking the lengths of the acitve rails that lie within the cell into account.</w:t>
      </w:r>
    </w:p>
    <w:p w:rsidR="009B4C68" w:rsidRDefault="0007278A">
      <w:pPr>
        <w:pStyle w:val="Heading3"/>
      </w:pPr>
      <w:bookmarkStart w:id="12" w:name="X748dd21e92f1591f8463569239ab98dd61c62b0"/>
      <w:r>
        <w:t>1A3dii - National navigation (shipping) - Solved</w:t>
      </w:r>
      <w:bookmarkEnd w:id="12"/>
    </w:p>
    <w:p w:rsidR="009B4C68" w:rsidRDefault="0007278A">
      <w:pPr>
        <w:numPr>
          <w:ilvl w:val="0"/>
          <w:numId w:val="15"/>
        </w:numPr>
      </w:pPr>
      <w:r>
        <w:rPr>
          <w:b/>
        </w:rPr>
        <w:t>Problem:</w:t>
      </w:r>
      <w:r>
        <w:t xml:space="preserve"> The sources do no</w:t>
      </w:r>
      <w:r>
        <w:t>t exist.</w:t>
      </w:r>
    </w:p>
    <w:p w:rsidR="009B4C68" w:rsidRDefault="0007278A">
      <w:pPr>
        <w:numPr>
          <w:ilvl w:val="0"/>
          <w:numId w:val="15"/>
        </w:numPr>
      </w:pPr>
      <w:r>
        <w:rPr>
          <w:b/>
        </w:rPr>
        <w:lastRenderedPageBreak/>
        <w:t>Methodology:</w:t>
      </w:r>
      <w:r>
        <w:t xml:space="preserve"> Total inventory will be spatially dissagregated into the 5x5km cells propotionally, by taking the lengths of the navigable rivers that lie within the cell into account.</w:t>
      </w:r>
    </w:p>
    <w:p w:rsidR="009B4C68" w:rsidRDefault="0007278A">
      <w:pPr>
        <w:pStyle w:val="Heading1"/>
      </w:pPr>
      <w:bookmarkStart w:id="13" w:name="a2-2---industry---solved"/>
      <w:r>
        <w:t>1A2-2 - Industry - Solved</w:t>
      </w:r>
      <w:bookmarkEnd w:id="13"/>
    </w:p>
    <w:p w:rsidR="009B4C68" w:rsidRDefault="0007278A">
      <w:pPr>
        <w:numPr>
          <w:ilvl w:val="0"/>
          <w:numId w:val="16"/>
        </w:numPr>
      </w:pPr>
      <w:r>
        <w:rPr>
          <w:b/>
        </w:rPr>
        <w:t>Methodology:</w:t>
      </w:r>
      <w:r>
        <w:t xml:space="preserve"> Considering that subcatego</w:t>
      </w:r>
      <w:r>
        <w:t>ries (listed bellow) contains only the points sources and that the Total inventory match the Spatialized inventory, spatial dissagregation was done by spatially overlaying of the 5x5km cells grid with the spatial layer of the sources from each category.</w:t>
      </w:r>
    </w:p>
    <w:p w:rsidR="009B4C68" w:rsidRDefault="0007278A" w:rsidP="0020381E">
      <w:pPr>
        <w:numPr>
          <w:ilvl w:val="1"/>
          <w:numId w:val="16"/>
        </w:numPr>
      </w:pPr>
      <w:r>
        <w:t>1A</w:t>
      </w:r>
      <w:r>
        <w:t>2a / 2C1 - Iron and Steel</w:t>
      </w:r>
    </w:p>
    <w:p w:rsidR="009B4C68" w:rsidRDefault="0007278A" w:rsidP="0020381E">
      <w:pPr>
        <w:numPr>
          <w:ilvl w:val="1"/>
          <w:numId w:val="16"/>
        </w:numPr>
      </w:pPr>
      <w:r>
        <w:t>1A2b - Non-ferrous metals</w:t>
      </w:r>
    </w:p>
    <w:p w:rsidR="009B4C68" w:rsidRDefault="0007278A" w:rsidP="0020381E">
      <w:pPr>
        <w:numPr>
          <w:ilvl w:val="1"/>
          <w:numId w:val="16"/>
        </w:numPr>
      </w:pPr>
      <w:r>
        <w:t>1A2c - Chemicals</w:t>
      </w:r>
    </w:p>
    <w:p w:rsidR="009B4C68" w:rsidRDefault="0007278A" w:rsidP="0020381E">
      <w:pPr>
        <w:numPr>
          <w:ilvl w:val="1"/>
          <w:numId w:val="16"/>
        </w:numPr>
      </w:pPr>
      <w:r>
        <w:t>1A2d - Pulp, paper and print</w:t>
      </w:r>
    </w:p>
    <w:p w:rsidR="009B4C68" w:rsidRDefault="0007278A" w:rsidP="0020381E">
      <w:pPr>
        <w:numPr>
          <w:ilvl w:val="1"/>
          <w:numId w:val="16"/>
        </w:numPr>
      </w:pPr>
      <w:r>
        <w:t>1A2e - Food, beverages and tobacco</w:t>
      </w:r>
    </w:p>
    <w:p w:rsidR="009B4C68" w:rsidRDefault="0007278A" w:rsidP="0020381E">
      <w:pPr>
        <w:numPr>
          <w:ilvl w:val="1"/>
          <w:numId w:val="16"/>
        </w:numPr>
      </w:pPr>
      <w:r>
        <w:t>1A2f - Non-metallic minerals</w:t>
      </w:r>
    </w:p>
    <w:p w:rsidR="009B4C68" w:rsidRDefault="0007278A">
      <w:pPr>
        <w:pStyle w:val="Heading3"/>
      </w:pPr>
      <w:bookmarkStart w:id="14" w:name="a2g---other-industry---solved"/>
      <w:r>
        <w:t>1A2g - Other Industry - Solved</w:t>
      </w:r>
      <w:bookmarkEnd w:id="14"/>
    </w:p>
    <w:p w:rsidR="009B4C68" w:rsidRDefault="0007278A">
      <w:pPr>
        <w:numPr>
          <w:ilvl w:val="0"/>
          <w:numId w:val="17"/>
        </w:numPr>
      </w:pPr>
      <w:r>
        <w:rPr>
          <w:b/>
        </w:rPr>
        <w:t>Problem:</w:t>
      </w:r>
      <w:r>
        <w:t xml:space="preserve"> The difference between Total inventory and Total spati</w:t>
      </w:r>
      <w:r>
        <w:t>alized is significant</w:t>
      </w:r>
    </w:p>
    <w:p w:rsidR="009B4C68" w:rsidRDefault="0007278A">
      <w:pPr>
        <w:numPr>
          <w:ilvl w:val="0"/>
          <w:numId w:val="17"/>
        </w:numPr>
      </w:pPr>
      <w:r>
        <w:rPr>
          <w:b/>
        </w:rPr>
        <w:t>Methodology:</w:t>
      </w:r>
      <w:r>
        <w:t xml:space="preserve"> Some of the point-sources are listed, but the difference to Total inventory is too large. Therefore, the rest of the Total inventory will be spatially allocated to the industrial zones which do not match spatially with po</w:t>
      </w:r>
      <w:r>
        <w:t xml:space="preserve">int sources of the other subcategory from 1A2 category (Industry). For this purpose, the industrial zones will be extracted from the Corine Land Cover data </w:t>
      </w:r>
      <w:r>
        <w:rPr>
          <w:rStyle w:val="FootnoteReference"/>
        </w:rPr>
        <w:footnoteReference w:id="10"/>
      </w:r>
      <w:r>
        <w:t>. Spatial allocation will be conducted proportionally, according the the areas of the industrial zo</w:t>
      </w:r>
      <w:r>
        <w:t>nes. After that, the total inventory of each industrial zone will be further allocated to 5x5km cells propotionally according the the areas of the industrial zones that lies in each cell.</w:t>
      </w:r>
    </w:p>
    <w:p w:rsidR="009B4C68" w:rsidRDefault="0007278A">
      <w:pPr>
        <w:pStyle w:val="Heading3"/>
      </w:pPr>
      <w:bookmarkStart w:id="15" w:name="a2g---auto-production---solved"/>
      <w:r>
        <w:t>1A2g - Auto-production - Solved</w:t>
      </w:r>
      <w:bookmarkEnd w:id="15"/>
    </w:p>
    <w:p w:rsidR="009B4C68" w:rsidRDefault="0007278A">
      <w:pPr>
        <w:numPr>
          <w:ilvl w:val="0"/>
          <w:numId w:val="18"/>
        </w:numPr>
      </w:pPr>
      <w:r>
        <w:rPr>
          <w:b/>
        </w:rPr>
        <w:t>Problem:</w:t>
      </w:r>
      <w:r>
        <w:t xml:space="preserve"> The sources do not exist.</w:t>
      </w:r>
    </w:p>
    <w:p w:rsidR="009B4C68" w:rsidRDefault="0007278A">
      <w:pPr>
        <w:numPr>
          <w:ilvl w:val="0"/>
          <w:numId w:val="18"/>
        </w:numPr>
      </w:pPr>
      <w:r>
        <w:rPr>
          <w:b/>
        </w:rPr>
        <w:t>M</w:t>
      </w:r>
      <w:r>
        <w:rPr>
          <w:b/>
        </w:rPr>
        <w:t>ethodology:</w:t>
      </w:r>
      <w:r>
        <w:t xml:space="preserve"> Considering that there is no too much sources that belong to the Auto-production category, these will be identified as point sources. Spatial allocation of the Total inventory will be conducted proportionally by using the official data from the</w:t>
      </w:r>
      <w:r>
        <w:t xml:space="preserve"> The Serbian Business Registers Agency </w:t>
      </w:r>
      <w:r>
        <w:rPr>
          <w:rStyle w:val="FootnoteReference"/>
        </w:rPr>
        <w:footnoteReference w:id="11"/>
      </w:r>
      <w:r>
        <w:t>.</w:t>
      </w:r>
    </w:p>
    <w:p w:rsidR="009B4C68" w:rsidRDefault="0007278A">
      <w:pPr>
        <w:pStyle w:val="Heading3"/>
      </w:pPr>
      <w:bookmarkStart w:id="16" w:name="X1e00566f986e048c3c089057d011f2c0a9a2d78"/>
      <w:r>
        <w:lastRenderedPageBreak/>
        <w:t>1A2g - Mobile combustion in manufacturing industries and construction - Solved</w:t>
      </w:r>
      <w:bookmarkEnd w:id="16"/>
    </w:p>
    <w:p w:rsidR="009B4C68" w:rsidRDefault="0007278A">
      <w:pPr>
        <w:numPr>
          <w:ilvl w:val="0"/>
          <w:numId w:val="19"/>
        </w:numPr>
      </w:pPr>
      <w:r>
        <w:rPr>
          <w:b/>
        </w:rPr>
        <w:t>Problem:</w:t>
      </w:r>
      <w:r>
        <w:t xml:space="preserve"> The sources do not exist.</w:t>
      </w:r>
    </w:p>
    <w:p w:rsidR="009B4C68" w:rsidRDefault="0007278A">
      <w:pPr>
        <w:numPr>
          <w:ilvl w:val="0"/>
          <w:numId w:val="19"/>
        </w:numPr>
      </w:pPr>
      <w:r>
        <w:rPr>
          <w:b/>
        </w:rPr>
        <w:t>Methodology:</w:t>
      </w:r>
      <w:r>
        <w:t xml:space="preserve"> Total inventory from this sub-category will be spatially allocated to the areas that re</w:t>
      </w:r>
      <w:r>
        <w:t xml:space="preserve">presents the industrial zones and construction sites. For thus purpose, the industrial zones and construction sites will be extracted from the Corine Land Cover </w:t>
      </w:r>
      <w:proofErr w:type="gramStart"/>
      <w:r>
        <w:t xml:space="preserve">data </w:t>
      </w:r>
      <w:proofErr w:type="gramEnd"/>
      <w:r>
        <w:rPr>
          <w:rStyle w:val="FootnoteReference"/>
        </w:rPr>
        <w:footnoteReference w:id="12"/>
      </w:r>
      <w:r>
        <w:t xml:space="preserve">. </w:t>
      </w:r>
      <w:r w:rsidR="000651C8">
        <w:t>The distribution</w:t>
      </w:r>
      <w:r>
        <w:t xml:space="preserve"> </w:t>
      </w:r>
      <w:r>
        <w:t>will be conducted proportionally according to the areas of the industrial zo</w:t>
      </w:r>
      <w:r>
        <w:t>nes and construction sites.</w:t>
      </w:r>
      <w:r w:rsidR="000651C8">
        <w:t xml:space="preserve"> </w:t>
      </w:r>
      <w:r w:rsidR="000651C8">
        <w:t xml:space="preserve">After that, the total inventory of each industrial zone will be further allocated to 5x5km cells </w:t>
      </w:r>
      <w:proofErr w:type="spellStart"/>
      <w:r w:rsidR="000651C8">
        <w:t>propotionally</w:t>
      </w:r>
      <w:proofErr w:type="spellEnd"/>
      <w:r w:rsidR="000651C8">
        <w:t xml:space="preserve"> according the areas of the industrial zones that lies in each cell.</w:t>
      </w:r>
    </w:p>
    <w:p w:rsidR="009B4C68" w:rsidRDefault="0007278A">
      <w:pPr>
        <w:pStyle w:val="Heading1"/>
      </w:pPr>
      <w:bookmarkStart w:id="17" w:name="X28f5d2c6f2d60bf3c9ddc513ca68eca72751fcc"/>
      <w:r>
        <w:t>2-Other processes (Industrial Processes and Product Uses)</w:t>
      </w:r>
      <w:bookmarkEnd w:id="17"/>
    </w:p>
    <w:p w:rsidR="009B4C68" w:rsidRDefault="0007278A">
      <w:pPr>
        <w:pStyle w:val="Heading3"/>
      </w:pPr>
      <w:bookmarkStart w:id="18" w:name="Xcb833d2f3f5c336fd7808a437e8c87d61558858"/>
      <w:r>
        <w:t>2S5a - Quarrying and mining of minerals other than coal - Not resolved</w:t>
      </w:r>
      <w:bookmarkEnd w:id="18"/>
    </w:p>
    <w:p w:rsidR="009B4C68" w:rsidRDefault="0007278A">
      <w:pPr>
        <w:numPr>
          <w:ilvl w:val="0"/>
          <w:numId w:val="20"/>
        </w:numPr>
      </w:pPr>
      <w:r>
        <w:rPr>
          <w:b/>
        </w:rPr>
        <w:t>Problem:</w:t>
      </w:r>
      <w:r>
        <w:t xml:space="preserve"> The difference between Total inventory and Total spatialized is significant</w:t>
      </w:r>
    </w:p>
    <w:p w:rsidR="009B4C68" w:rsidRDefault="0007278A">
      <w:pPr>
        <w:numPr>
          <w:ilvl w:val="0"/>
          <w:numId w:val="20"/>
        </w:numPr>
      </w:pPr>
      <w:r>
        <w:rPr>
          <w:b/>
        </w:rPr>
        <w:t>Methodology:</w:t>
      </w:r>
    </w:p>
    <w:p w:rsidR="009B4C68" w:rsidRDefault="0007278A">
      <w:pPr>
        <w:pStyle w:val="Heading3"/>
      </w:pPr>
      <w:bookmarkStart w:id="19" w:name="Xa42b1cc066d4564aea61d6d97f034386234eacf"/>
      <w:r>
        <w:t>2A5b - Construction and demolition - Not resolved</w:t>
      </w:r>
      <w:bookmarkEnd w:id="19"/>
    </w:p>
    <w:p w:rsidR="009B4C68" w:rsidRDefault="0007278A">
      <w:pPr>
        <w:numPr>
          <w:ilvl w:val="0"/>
          <w:numId w:val="21"/>
        </w:numPr>
      </w:pPr>
      <w:r>
        <w:rPr>
          <w:b/>
        </w:rPr>
        <w:t>Problem:</w:t>
      </w:r>
      <w:r>
        <w:t xml:space="preserve"> The sources do not exist.</w:t>
      </w:r>
    </w:p>
    <w:p w:rsidR="009B4C68" w:rsidRDefault="0007278A">
      <w:pPr>
        <w:numPr>
          <w:ilvl w:val="0"/>
          <w:numId w:val="21"/>
        </w:numPr>
      </w:pPr>
      <w:r>
        <w:rPr>
          <w:b/>
        </w:rPr>
        <w:t>Methodology:</w:t>
      </w:r>
    </w:p>
    <w:p w:rsidR="009B4C68" w:rsidRDefault="0007278A">
      <w:pPr>
        <w:pStyle w:val="Heading3"/>
      </w:pPr>
      <w:bookmarkStart w:id="20" w:name="X5b8089a3cffdeb8a36c5a48a88896dbcd687f46"/>
      <w:r>
        <w:t>2A5c - Storage, handling and transport of mineral products - Not resolved</w:t>
      </w:r>
      <w:bookmarkEnd w:id="20"/>
    </w:p>
    <w:p w:rsidR="009B4C68" w:rsidRDefault="0007278A">
      <w:pPr>
        <w:numPr>
          <w:ilvl w:val="0"/>
          <w:numId w:val="22"/>
        </w:numPr>
      </w:pPr>
      <w:r>
        <w:rPr>
          <w:b/>
        </w:rPr>
        <w:t>Problem:</w:t>
      </w:r>
      <w:r>
        <w:t xml:space="preserve"> The sources do not exist.</w:t>
      </w:r>
    </w:p>
    <w:p w:rsidR="009B4C68" w:rsidRDefault="0007278A">
      <w:pPr>
        <w:numPr>
          <w:ilvl w:val="0"/>
          <w:numId w:val="22"/>
        </w:numPr>
      </w:pPr>
      <w:r>
        <w:rPr>
          <w:b/>
        </w:rPr>
        <w:t>Methodology:</w:t>
      </w:r>
    </w:p>
    <w:p w:rsidR="009B4C68" w:rsidRDefault="0007278A">
      <w:pPr>
        <w:pStyle w:val="Heading3"/>
      </w:pPr>
      <w:bookmarkStart w:id="21" w:name="d2g---solvents-use---not-resolved"/>
      <w:r>
        <w:t>2D2G - Solvents (use) - Not resolved</w:t>
      </w:r>
      <w:bookmarkEnd w:id="21"/>
    </w:p>
    <w:p w:rsidR="009B4C68" w:rsidRDefault="0007278A">
      <w:pPr>
        <w:numPr>
          <w:ilvl w:val="0"/>
          <w:numId w:val="23"/>
        </w:numPr>
      </w:pPr>
      <w:r>
        <w:rPr>
          <w:b/>
        </w:rPr>
        <w:t>Problem:</w:t>
      </w:r>
      <w:r>
        <w:t xml:space="preserve"> The sources do not exist.</w:t>
      </w:r>
    </w:p>
    <w:p w:rsidR="009B4C68" w:rsidRDefault="0007278A">
      <w:pPr>
        <w:numPr>
          <w:ilvl w:val="0"/>
          <w:numId w:val="23"/>
        </w:numPr>
      </w:pPr>
      <w:r>
        <w:rPr>
          <w:b/>
        </w:rPr>
        <w:t>Methodology:</w:t>
      </w:r>
    </w:p>
    <w:p w:rsidR="009B4C68" w:rsidRDefault="0007278A">
      <w:pPr>
        <w:pStyle w:val="Heading3"/>
      </w:pPr>
      <w:bookmarkStart w:id="22" w:name="l---wood-processing---not-resolved"/>
      <w:r>
        <w:t>2l - Wood processing - Not resolved</w:t>
      </w:r>
      <w:bookmarkEnd w:id="22"/>
    </w:p>
    <w:p w:rsidR="009B4C68" w:rsidRDefault="0007278A">
      <w:pPr>
        <w:numPr>
          <w:ilvl w:val="0"/>
          <w:numId w:val="24"/>
        </w:numPr>
      </w:pPr>
      <w:r>
        <w:rPr>
          <w:b/>
        </w:rPr>
        <w:t>Problem:</w:t>
      </w:r>
      <w:r>
        <w:t xml:space="preserve"> The sources do not exist.</w:t>
      </w:r>
    </w:p>
    <w:p w:rsidR="009B4C68" w:rsidRDefault="0007278A">
      <w:pPr>
        <w:numPr>
          <w:ilvl w:val="0"/>
          <w:numId w:val="24"/>
        </w:numPr>
      </w:pPr>
      <w:r>
        <w:rPr>
          <w:b/>
        </w:rPr>
        <w:t>Methodology:</w:t>
      </w:r>
    </w:p>
    <w:p w:rsidR="009B4C68" w:rsidRDefault="0007278A">
      <w:pPr>
        <w:pStyle w:val="Heading1"/>
      </w:pPr>
      <w:bookmarkStart w:id="23" w:name="agriculture---partially-solved"/>
      <w:r>
        <w:lastRenderedPageBreak/>
        <w:t>3 - Agriculture - Partially solved</w:t>
      </w:r>
      <w:bookmarkEnd w:id="23"/>
    </w:p>
    <w:p w:rsidR="009B4C68" w:rsidRDefault="0007278A">
      <w:pPr>
        <w:pStyle w:val="Heading3"/>
      </w:pPr>
      <w:bookmarkStart w:id="24" w:name="Xdcb69b7777c801fcaefd99495ac8fb3c3f1649c"/>
      <w:r>
        <w:t>3B3 - Manure management - Swine - Not resolved</w:t>
      </w:r>
      <w:bookmarkEnd w:id="24"/>
    </w:p>
    <w:p w:rsidR="009B4C68" w:rsidRDefault="0007278A">
      <w:pPr>
        <w:numPr>
          <w:ilvl w:val="0"/>
          <w:numId w:val="25"/>
        </w:numPr>
      </w:pPr>
      <w:r>
        <w:rPr>
          <w:b/>
        </w:rPr>
        <w:t>Problem:</w:t>
      </w:r>
      <w:r>
        <w:t xml:space="preserve"> Total inventory does not match t</w:t>
      </w:r>
      <w:r>
        <w:t>he Spatialized inventory. In case of PM10 and NMVOC, Spatialized inventory is bigger, while in</w:t>
      </w:r>
      <w:r w:rsidR="0020381E">
        <w:t xml:space="preserve"> the</w:t>
      </w:r>
      <w:r>
        <w:t xml:space="preserve"> case of </w:t>
      </w:r>
      <w:proofErr w:type="spellStart"/>
      <w:r>
        <w:t>NOx</w:t>
      </w:r>
      <w:proofErr w:type="spellEnd"/>
      <w:r>
        <w:t>, PM2.5 and NH3 Total is bigger.</w:t>
      </w:r>
    </w:p>
    <w:p w:rsidR="009B4C68" w:rsidRDefault="0007278A">
      <w:pPr>
        <w:numPr>
          <w:ilvl w:val="0"/>
          <w:numId w:val="25"/>
        </w:numPr>
      </w:pPr>
      <w:r>
        <w:rPr>
          <w:b/>
        </w:rPr>
        <w:t>Methodology:</w:t>
      </w:r>
      <w:r>
        <w:t xml:space="preserve"> This subcategory migth be resolved by using the data from the National inventory of agriculture database</w:t>
      </w:r>
      <w:r>
        <w:t xml:space="preserve"> </w:t>
      </w:r>
      <w:r>
        <w:rPr>
          <w:rStyle w:val="FootnoteReference"/>
        </w:rPr>
        <w:footnoteReference w:id="13"/>
      </w:r>
      <w:r>
        <w:t xml:space="preserve"> up to level of the rural land of the municipalities.</w:t>
      </w:r>
    </w:p>
    <w:p w:rsidR="009B4C68" w:rsidRDefault="0007278A">
      <w:pPr>
        <w:pStyle w:val="Heading3"/>
      </w:pPr>
      <w:bookmarkStart w:id="25" w:name="X5d5dac77f2dfe7931c35635dfd10a2759ad5e9d"/>
      <w:r>
        <w:t>3B4gi &amp; 3B4gii - Laying hens &amp; Broilers - Solved</w:t>
      </w:r>
      <w:bookmarkEnd w:id="25"/>
    </w:p>
    <w:p w:rsidR="009B4C68" w:rsidRDefault="0007278A">
      <w:pPr>
        <w:numPr>
          <w:ilvl w:val="0"/>
          <w:numId w:val="26"/>
        </w:numPr>
      </w:pPr>
      <w:r>
        <w:rPr>
          <w:b/>
        </w:rPr>
        <w:t>Problem:</w:t>
      </w:r>
      <w:r>
        <w:t xml:space="preserve"> The Total inventory does not match the Spatialized inventory.</w:t>
      </w:r>
    </w:p>
    <w:p w:rsidR="009B4C68" w:rsidRDefault="0007278A">
      <w:pPr>
        <w:numPr>
          <w:ilvl w:val="0"/>
          <w:numId w:val="26"/>
        </w:numPr>
      </w:pPr>
      <w:r>
        <w:rPr>
          <w:b/>
        </w:rPr>
        <w:t>Methodology:</w:t>
      </w:r>
      <w:r>
        <w:t xml:space="preserve"> Considering that the Total inventory is bigger than Spatialized inv</w:t>
      </w:r>
      <w:r>
        <w:t>entory, the difference will be proportionally allocated to each of the sources listed. After that, spatial dissagregation will be done by spatially overlaying of the 5x5km cells grid with the spatial layer of the sources from each category.</w:t>
      </w:r>
    </w:p>
    <w:p w:rsidR="009B4C68" w:rsidRDefault="0007278A">
      <w:pPr>
        <w:pStyle w:val="Heading3"/>
      </w:pPr>
      <w:bookmarkStart w:id="26" w:name="other-agriculture---not-resolved"/>
      <w:r>
        <w:t>Other agricultu</w:t>
      </w:r>
      <w:r>
        <w:t>re - Not resolved</w:t>
      </w:r>
      <w:bookmarkEnd w:id="26"/>
    </w:p>
    <w:p w:rsidR="009B4C68" w:rsidRDefault="0007278A">
      <w:pPr>
        <w:numPr>
          <w:ilvl w:val="0"/>
          <w:numId w:val="27"/>
        </w:numPr>
      </w:pPr>
      <w:r>
        <w:rPr>
          <w:b/>
        </w:rPr>
        <w:t>Problem:</w:t>
      </w:r>
      <w:r>
        <w:t xml:space="preserve"> The sources do not exist.</w:t>
      </w:r>
    </w:p>
    <w:p w:rsidR="009B4C68" w:rsidRDefault="0007278A">
      <w:pPr>
        <w:numPr>
          <w:ilvl w:val="0"/>
          <w:numId w:val="27"/>
        </w:numPr>
      </w:pPr>
      <w:r>
        <w:rPr>
          <w:b/>
        </w:rPr>
        <w:t>Methodology:</w:t>
      </w:r>
      <w:r>
        <w:t xml:space="preserve"> </w:t>
      </w:r>
      <w:r>
        <w:t>Considering that the sources for the other subcategories (3B1a, 3B1b, 3B2, 3B4a, 3B4d, 3B4e, 3B4f, 3B4giii, 3B4giv, 3B4h, 3Da1, 3Da2a, 3Da2b, 3Da2c, 3Da3, 3Da4, 3Db, 3Dc, 3Dd, 3De, 3Df, 3F) migth be resolved by using the data from the National inventory of</w:t>
      </w:r>
      <w:r>
        <w:t xml:space="preserve"> agriculture database </w:t>
      </w:r>
      <w:r>
        <w:rPr>
          <w:rStyle w:val="FootnoteReference"/>
        </w:rPr>
        <w:footnoteReference w:id="14"/>
      </w:r>
      <w:r>
        <w:t xml:space="preserve"> up to level of the municipalitiy areas.</w:t>
      </w:r>
    </w:p>
    <w:p w:rsidR="009B4C68" w:rsidRDefault="0007278A">
      <w:pPr>
        <w:pStyle w:val="Heading1"/>
      </w:pPr>
      <w:bookmarkStart w:id="27" w:name="waste---partially-resolved"/>
      <w:r>
        <w:t>5 - Waste - Partially resolved</w:t>
      </w:r>
      <w:bookmarkEnd w:id="27"/>
    </w:p>
    <w:p w:rsidR="009B4C68" w:rsidRDefault="0007278A">
      <w:pPr>
        <w:pStyle w:val="Heading3"/>
      </w:pPr>
      <w:bookmarkStart w:id="28" w:name="a---solid-waste-disposal---solved"/>
      <w:r>
        <w:t>5A - Solid waste disposal - Solved</w:t>
      </w:r>
      <w:bookmarkEnd w:id="28"/>
    </w:p>
    <w:p w:rsidR="009B4C68" w:rsidRDefault="0007278A">
      <w:pPr>
        <w:numPr>
          <w:ilvl w:val="0"/>
          <w:numId w:val="28"/>
        </w:numPr>
      </w:pPr>
      <w:r>
        <w:rPr>
          <w:b/>
        </w:rPr>
        <w:t>Problem:</w:t>
      </w:r>
      <w:r>
        <w:t xml:space="preserve"> The sources do not exist.</w:t>
      </w:r>
    </w:p>
    <w:p w:rsidR="009B4C68" w:rsidRDefault="0007278A">
      <w:pPr>
        <w:numPr>
          <w:ilvl w:val="0"/>
          <w:numId w:val="28"/>
        </w:numPr>
      </w:pPr>
      <w:r>
        <w:rPr>
          <w:b/>
        </w:rPr>
        <w:t>Methodology:</w:t>
      </w:r>
      <w:r>
        <w:t xml:space="preserve"> The Total inventory from this subcategory will be spatially allocated to the a</w:t>
      </w:r>
      <w:r>
        <w:t>reas that represents the Solid waste disposal. For thus purpose, the dump sites will be extracted from the Corine Land Cover data (class 1.3.2</w:t>
      </w:r>
      <w:r w:rsidR="00BD2D3C">
        <w:t xml:space="preserve"> the</w:t>
      </w:r>
      <w:r>
        <w:t xml:space="preserve"> of </w:t>
      </w:r>
      <w:proofErr w:type="spellStart"/>
      <w:r>
        <w:t>Corine</w:t>
      </w:r>
      <w:proofErr w:type="spellEnd"/>
      <w:r>
        <w:t xml:space="preserve"> Land </w:t>
      </w:r>
      <w:proofErr w:type="gramStart"/>
      <w:r>
        <w:t xml:space="preserve">Cover </w:t>
      </w:r>
      <w:proofErr w:type="gramEnd"/>
      <w:r>
        <w:rPr>
          <w:rStyle w:val="FootnoteReference"/>
        </w:rPr>
        <w:footnoteReference w:id="15"/>
      </w:r>
      <w:r>
        <w:t xml:space="preserve">). </w:t>
      </w:r>
      <w:r w:rsidR="000651C8">
        <w:t xml:space="preserve">Spatial allocation will be conducted proportionally, according the areas of the </w:t>
      </w:r>
      <w:r w:rsidR="000651C8">
        <w:t>dump sites</w:t>
      </w:r>
      <w:r w:rsidR="000651C8">
        <w:t xml:space="preserve">. After that, </w:t>
      </w:r>
      <w:r w:rsidR="000651C8">
        <w:t xml:space="preserve">each portion that belongs to individual site </w:t>
      </w:r>
      <w:r w:rsidR="000651C8">
        <w:t xml:space="preserve">will be further allocated to 5x5km cells </w:t>
      </w:r>
      <w:proofErr w:type="spellStart"/>
      <w:r w:rsidR="000651C8">
        <w:t>propotionally</w:t>
      </w:r>
      <w:proofErr w:type="spellEnd"/>
      <w:r w:rsidR="000651C8">
        <w:t xml:space="preserve"> according the </w:t>
      </w:r>
      <w:proofErr w:type="spellStart"/>
      <w:r w:rsidR="000651C8">
        <w:t>the</w:t>
      </w:r>
      <w:proofErr w:type="spellEnd"/>
      <w:r w:rsidR="000651C8">
        <w:t xml:space="preserve"> areas of the </w:t>
      </w:r>
      <w:r w:rsidR="000651C8">
        <w:t>dump site</w:t>
      </w:r>
      <w:r w:rsidR="000651C8">
        <w:t xml:space="preserve"> that lies in each cell.</w:t>
      </w:r>
    </w:p>
    <w:p w:rsidR="009B4C68" w:rsidRDefault="0007278A">
      <w:pPr>
        <w:pStyle w:val="Heading3"/>
      </w:pPr>
      <w:bookmarkStart w:id="29" w:name="others-5c1bv-5d1-and-5d2---not-resolved"/>
      <w:r>
        <w:lastRenderedPageBreak/>
        <w:t xml:space="preserve">Others </w:t>
      </w:r>
      <w:r>
        <w:t>(5C1bv, 5D1 and 5D2) - Not resolved</w:t>
      </w:r>
      <w:bookmarkEnd w:id="29"/>
    </w:p>
    <w:p w:rsidR="009B4C68" w:rsidRDefault="0007278A">
      <w:pPr>
        <w:numPr>
          <w:ilvl w:val="0"/>
          <w:numId w:val="29"/>
        </w:numPr>
      </w:pPr>
      <w:r>
        <w:rPr>
          <w:b/>
        </w:rPr>
        <w:t>Problem:</w:t>
      </w:r>
      <w:r>
        <w:t xml:space="preserve"> The sources do not exist.</w:t>
      </w:r>
    </w:p>
    <w:p w:rsidR="009B4C68" w:rsidRDefault="0007278A">
      <w:pPr>
        <w:numPr>
          <w:ilvl w:val="0"/>
          <w:numId w:val="29"/>
        </w:numPr>
      </w:pPr>
      <w:r>
        <w:rPr>
          <w:b/>
        </w:rPr>
        <w:t>Methodology:</w:t>
      </w:r>
      <w:r>
        <w:t xml:space="preserve"> The Total inventory from subcategories (5C1bv, 5D1 and 5D2) still not resolved.</w:t>
      </w:r>
    </w:p>
    <w:sectPr w:rsidR="009B4C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278A" w:rsidRDefault="0007278A">
      <w:pPr>
        <w:spacing w:after="0"/>
      </w:pPr>
      <w:r>
        <w:separator/>
      </w:r>
    </w:p>
  </w:endnote>
  <w:endnote w:type="continuationSeparator" w:id="0">
    <w:p w:rsidR="0007278A" w:rsidRDefault="00072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278A" w:rsidRDefault="0007278A">
      <w:r>
        <w:separator/>
      </w:r>
    </w:p>
  </w:footnote>
  <w:footnote w:type="continuationSeparator" w:id="0">
    <w:p w:rsidR="0007278A" w:rsidRDefault="0007278A">
      <w:r>
        <w:continuationSeparator/>
      </w:r>
    </w:p>
  </w:footnote>
  <w:footnote w:id="1">
    <w:p w:rsidR="009B4C68" w:rsidRDefault="0007278A">
      <w:pPr>
        <w:pStyle w:val="FootnoteText"/>
      </w:pPr>
      <w:r>
        <w:rPr>
          <w:rStyle w:val="FootnoteReference"/>
        </w:rPr>
        <w:footnoteRef/>
      </w:r>
      <w:r>
        <w:t xml:space="preserve"> Source: Public E</w:t>
      </w:r>
      <w:r>
        <w:t>nterprise “Roads of Serbia”</w:t>
      </w:r>
    </w:p>
  </w:footnote>
  <w:footnote w:id="2">
    <w:p w:rsidR="009B4C68" w:rsidRDefault="0007278A">
      <w:pPr>
        <w:pStyle w:val="FootnoteText"/>
      </w:pPr>
      <w:r>
        <w:rPr>
          <w:rStyle w:val="FootnoteReference"/>
        </w:rPr>
        <w:footnoteRef/>
      </w:r>
      <w:r>
        <w:t xml:space="preserve"> Source: Public Enterprise “Roads of Serbia”</w:t>
      </w:r>
    </w:p>
  </w:footnote>
  <w:footnote w:id="3">
    <w:p w:rsidR="009B4C68" w:rsidRDefault="0007278A">
      <w:pPr>
        <w:pStyle w:val="FootnoteText"/>
      </w:pPr>
      <w:r>
        <w:rPr>
          <w:rStyle w:val="FootnoteReference"/>
        </w:rPr>
        <w:footnoteRef/>
      </w:r>
      <w:r>
        <w:t xml:space="preserve"> Source: Statistical Office of the Republic of Serbia.</w:t>
      </w:r>
    </w:p>
  </w:footnote>
  <w:footnote w:id="4">
    <w:p w:rsidR="009B4C68" w:rsidRDefault="0007278A">
      <w:pPr>
        <w:pStyle w:val="FootnoteText"/>
      </w:pPr>
      <w:r>
        <w:rPr>
          <w:rStyle w:val="FootnoteReference"/>
        </w:rPr>
        <w:footnoteRef/>
      </w:r>
      <w:r>
        <w:t xml:space="preserve"> Source: GADM, the Database of Global Administrative Areas.</w:t>
      </w:r>
    </w:p>
  </w:footnote>
  <w:footnote w:id="5">
    <w:p w:rsidR="009B4C68" w:rsidRDefault="0007278A">
      <w:pPr>
        <w:pStyle w:val="FootnoteText"/>
      </w:pPr>
      <w:r>
        <w:rPr>
          <w:rStyle w:val="FootnoteReference"/>
        </w:rPr>
        <w:footnoteRef/>
      </w:r>
      <w:r>
        <w:t xml:space="preserve"> Source: Open Street Maps</w:t>
      </w:r>
    </w:p>
  </w:footnote>
  <w:footnote w:id="6">
    <w:p w:rsidR="009B4C68" w:rsidRDefault="0007278A">
      <w:pPr>
        <w:pStyle w:val="FootnoteText"/>
      </w:pPr>
      <w:r>
        <w:rPr>
          <w:rStyle w:val="FootnoteReference"/>
        </w:rPr>
        <w:footnoteRef/>
      </w:r>
      <w:r>
        <w:t xml:space="preserve"> Source: Corine Land Cover</w:t>
      </w:r>
    </w:p>
  </w:footnote>
  <w:footnote w:id="7">
    <w:p w:rsidR="009B4C68" w:rsidRDefault="0007278A">
      <w:pPr>
        <w:pStyle w:val="FootnoteText"/>
      </w:pPr>
      <w:r>
        <w:rPr>
          <w:rStyle w:val="FootnoteReference"/>
        </w:rPr>
        <w:footnoteRef/>
      </w:r>
      <w:r>
        <w:t xml:space="preserve"> </w:t>
      </w:r>
      <w:r>
        <w:t>Source: Open Street Maps</w:t>
      </w:r>
    </w:p>
  </w:footnote>
  <w:footnote w:id="8">
    <w:p w:rsidR="009B4C68" w:rsidRDefault="0007278A">
      <w:pPr>
        <w:pStyle w:val="FootnoteText"/>
      </w:pPr>
      <w:r>
        <w:rPr>
          <w:rStyle w:val="FootnoteReference"/>
        </w:rPr>
        <w:footnoteRef/>
      </w:r>
      <w:r>
        <w:t xml:space="preserve"> Source: The Serbian Business Registers Agency</w:t>
      </w:r>
    </w:p>
  </w:footnote>
  <w:footnote w:id="9">
    <w:p w:rsidR="009B4C68" w:rsidRDefault="0007278A">
      <w:pPr>
        <w:pStyle w:val="FootnoteText"/>
      </w:pPr>
      <w:r>
        <w:rPr>
          <w:rStyle w:val="FootnoteReference"/>
        </w:rPr>
        <w:footnoteRef/>
      </w:r>
      <w:r>
        <w:t xml:space="preserve"> Source: Statistical Office of the Republic of Serbia.</w:t>
      </w:r>
    </w:p>
  </w:footnote>
  <w:footnote w:id="10">
    <w:p w:rsidR="009B4C68" w:rsidRDefault="0007278A">
      <w:pPr>
        <w:pStyle w:val="FootnoteText"/>
      </w:pPr>
      <w:r>
        <w:rPr>
          <w:rStyle w:val="FootnoteReference"/>
        </w:rPr>
        <w:footnoteRef/>
      </w:r>
      <w:r>
        <w:t xml:space="preserve"> Source: Corine Land Cover</w:t>
      </w:r>
    </w:p>
  </w:footnote>
  <w:footnote w:id="11">
    <w:p w:rsidR="009B4C68" w:rsidRDefault="0007278A">
      <w:pPr>
        <w:pStyle w:val="FootnoteText"/>
      </w:pPr>
      <w:r>
        <w:rPr>
          <w:rStyle w:val="FootnoteReference"/>
        </w:rPr>
        <w:footnoteRef/>
      </w:r>
      <w:r>
        <w:t xml:space="preserve"> Source: The Serbian Business Registers Agency</w:t>
      </w:r>
    </w:p>
  </w:footnote>
  <w:footnote w:id="12">
    <w:p w:rsidR="009B4C68" w:rsidRDefault="0007278A">
      <w:pPr>
        <w:pStyle w:val="FootnoteText"/>
      </w:pPr>
      <w:r>
        <w:rPr>
          <w:rStyle w:val="FootnoteReference"/>
        </w:rPr>
        <w:footnoteRef/>
      </w:r>
      <w:r>
        <w:t xml:space="preserve"> Source: Corine Land Cover</w:t>
      </w:r>
    </w:p>
  </w:footnote>
  <w:footnote w:id="13">
    <w:p w:rsidR="009B4C68" w:rsidRDefault="0007278A">
      <w:pPr>
        <w:pStyle w:val="FootnoteText"/>
      </w:pPr>
      <w:r>
        <w:rPr>
          <w:rStyle w:val="FootnoteReference"/>
        </w:rPr>
        <w:footnoteRef/>
      </w:r>
      <w:r>
        <w:t xml:space="preserve"> </w:t>
      </w:r>
      <w:r>
        <w:t>Source: Statistical Office of the Republic of Serbia.</w:t>
      </w:r>
    </w:p>
  </w:footnote>
  <w:footnote w:id="14">
    <w:p w:rsidR="009B4C68" w:rsidRDefault="0007278A">
      <w:pPr>
        <w:pStyle w:val="FootnoteText"/>
      </w:pPr>
      <w:r>
        <w:rPr>
          <w:rStyle w:val="FootnoteReference"/>
        </w:rPr>
        <w:footnoteRef/>
      </w:r>
      <w:r>
        <w:t xml:space="preserve"> Source: Statistical Office of the Republic of Serbia.</w:t>
      </w:r>
    </w:p>
  </w:footnote>
  <w:footnote w:id="15">
    <w:p w:rsidR="009B4C68" w:rsidRDefault="0007278A">
      <w:pPr>
        <w:pStyle w:val="FootnoteText"/>
      </w:pPr>
      <w:r>
        <w:rPr>
          <w:rStyle w:val="FootnoteReference"/>
        </w:rPr>
        <w:footnoteRef/>
      </w:r>
      <w:r>
        <w:t xml:space="preserve"> Source: Corine Land Cov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6B7CC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93E097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A0D8FD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51C8"/>
    <w:rsid w:val="0007278A"/>
    <w:rsid w:val="0020381E"/>
    <w:rsid w:val="004E29B3"/>
    <w:rsid w:val="00590D07"/>
    <w:rsid w:val="00784D58"/>
    <w:rsid w:val="007F7A9E"/>
    <w:rsid w:val="008D6863"/>
    <w:rsid w:val="009B4C68"/>
    <w:rsid w:val="00B86B75"/>
    <w:rsid w:val="00BC48D5"/>
    <w:rsid w:val="00BD2D3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06883E-DB89-4F1C-BB71-A04DC8E35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472</Words>
  <Characters>8394</Characters>
  <Application>Microsoft Office Word</Application>
  <DocSecurity>0</DocSecurity>
  <Lines>69</Lines>
  <Paragraphs>19</Paragraphs>
  <ScaleCrop>false</ScaleCrop>
  <Company/>
  <LinksUpToDate>false</LinksUpToDate>
  <CharactersWithSpaces>9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Milan Kilibarda, Dragutin Protic</dc:creator>
  <cp:keywords/>
  <cp:lastModifiedBy>User</cp:lastModifiedBy>
  <cp:revision>5</cp:revision>
  <dcterms:created xsi:type="dcterms:W3CDTF">2019-11-10T07:29:00Z</dcterms:created>
  <dcterms:modified xsi:type="dcterms:W3CDTF">2019-11-10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November 2019</vt:lpwstr>
  </property>
  <property fmtid="{D5CDD505-2E9C-101B-9397-08002B2CF9AE}" pid="3" name="output">
    <vt:lpwstr>word_document</vt:lpwstr>
  </property>
</Properties>
</file>